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3A24" w:rsidRDefault="00411D3E" w:rsidP="00411D3E">
      <w:pPr>
        <w:pStyle w:val="Title"/>
      </w:pPr>
      <w:r>
        <w:t>Title</w:t>
      </w:r>
    </w:p>
    <w:p w:rsidR="006F1663" w:rsidRDefault="006F1663" w:rsidP="006F1663">
      <w:pPr>
        <w:pStyle w:val="Date"/>
      </w:pPr>
      <w:r>
        <w:t>Date</w:t>
      </w:r>
    </w:p>
    <w:p w:rsidR="006F1663" w:rsidRPr="006F1663" w:rsidRDefault="006F1663" w:rsidP="006F1663">
      <w:pPr>
        <w:pStyle w:val="Author"/>
      </w:pPr>
      <w:r>
        <w:t>Author</w:t>
      </w:r>
    </w:p>
    <w:p w:rsidR="00411D3E" w:rsidRDefault="00411D3E" w:rsidP="00411D3E">
      <w:pPr>
        <w:pStyle w:val="Heading2"/>
      </w:pPr>
      <w:r>
        <w:t>Heading 2</w:t>
      </w:r>
    </w:p>
    <w:p w:rsidR="00411D3E" w:rsidRPr="00FC0926" w:rsidRDefault="00411D3E" w:rsidP="00FC0926">
      <w:pPr>
        <w:pStyle w:val="Heading4"/>
      </w:pPr>
      <w:r w:rsidRPr="00FC0926">
        <w:t>Heading 4</w:t>
      </w:r>
      <w:bookmarkStart w:id="0" w:name="_GoBack"/>
      <w:bookmarkEnd w:id="0"/>
    </w:p>
    <w:p w:rsidR="00411D3E" w:rsidRDefault="00411D3E" w:rsidP="00411D3E">
      <w:pPr>
        <w:pStyle w:val="BodyText"/>
      </w:pPr>
      <w:r>
        <w:t>Body Text</w:t>
      </w:r>
    </w:p>
    <w:p w:rsidR="00411D3E" w:rsidRDefault="00411D3E" w:rsidP="00411D3E">
      <w:pPr>
        <w:pStyle w:val="FirstParagraph"/>
      </w:pPr>
      <w:r>
        <w:t>First Paragraph</w:t>
      </w:r>
    </w:p>
    <w:p w:rsidR="00CC27E2" w:rsidRDefault="00CC27E2" w:rsidP="00CC27E2">
      <w:pPr>
        <w:pStyle w:val="Compact"/>
      </w:pPr>
      <w:r>
        <w:t>Compact</w:t>
      </w:r>
    </w:p>
    <w:p w:rsidR="00CC27E2" w:rsidRPr="00F54E38" w:rsidRDefault="00397B11" w:rsidP="00F54E38">
      <w:pPr>
        <w:pStyle w:val="TableCaption"/>
      </w:pPr>
      <w:r w:rsidRPr="00F54E38">
        <w:t>Table Caption</w:t>
      </w:r>
    </w:p>
    <w:p w:rsidR="00411D3E" w:rsidRDefault="00853386" w:rsidP="00057F6F">
      <w:r>
        <w:t>Normal</w:t>
      </w:r>
    </w:p>
    <w:sectPr w:rsidR="00411D3E" w:rsidSect="000756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9076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8305E9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9ECE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447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DFEE8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C896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C430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8CB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7841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6CBA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6BD3"/>
    <w:rsid w:val="000433F5"/>
    <w:rsid w:val="00057F6F"/>
    <w:rsid w:val="00075619"/>
    <w:rsid w:val="000B6B54"/>
    <w:rsid w:val="0022325C"/>
    <w:rsid w:val="002840FF"/>
    <w:rsid w:val="003669F5"/>
    <w:rsid w:val="00397B11"/>
    <w:rsid w:val="003E3A24"/>
    <w:rsid w:val="00411D3E"/>
    <w:rsid w:val="005322E8"/>
    <w:rsid w:val="006A305C"/>
    <w:rsid w:val="006F1663"/>
    <w:rsid w:val="007732F9"/>
    <w:rsid w:val="00853386"/>
    <w:rsid w:val="008C0C38"/>
    <w:rsid w:val="008E48F8"/>
    <w:rsid w:val="00932BB8"/>
    <w:rsid w:val="009552AD"/>
    <w:rsid w:val="009C6BD3"/>
    <w:rsid w:val="00A0489D"/>
    <w:rsid w:val="00C12DFE"/>
    <w:rsid w:val="00C5297D"/>
    <w:rsid w:val="00CC27E2"/>
    <w:rsid w:val="00CD72AD"/>
    <w:rsid w:val="00D26F2B"/>
    <w:rsid w:val="00E44566"/>
    <w:rsid w:val="00F022E5"/>
    <w:rsid w:val="00F54E38"/>
    <w:rsid w:val="00FC0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B8F73B"/>
  <w15:chartTrackingRefBased/>
  <w15:docId w15:val="{43C91145-28F6-F844-9A8C-2097A7223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B8"/>
    <w:pPr>
      <w:spacing w:before="180" w:after="180"/>
    </w:pPr>
    <w:rPr>
      <w:rFonts w:ascii="Times New Roman" w:hAnsi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489D"/>
    <w:pPr>
      <w:keepNext/>
      <w:keepLines/>
      <w:spacing w:before="200"/>
      <w:outlineLvl w:val="1"/>
    </w:pPr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0926"/>
    <w:pPr>
      <w:keepNext/>
      <w:keepLines/>
      <w:spacing w:before="200"/>
      <w:outlineLvl w:val="3"/>
    </w:pPr>
    <w:rPr>
      <w:rFonts w:eastAsiaTheme="majorEastAsia" w:cstheme="majorBidi"/>
      <w:i/>
      <w:iCs/>
      <w:color w:val="000000" w:themeColor="tex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33F5"/>
    <w:pPr>
      <w:spacing w:after="360"/>
      <w:contextualSpacing/>
      <w:jc w:val="center"/>
    </w:pPr>
    <w:rPr>
      <w:rFonts w:ascii="Arial" w:eastAsiaTheme="majorEastAsia" w:hAnsi="Arial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3F5"/>
    <w:rPr>
      <w:rFonts w:ascii="Arial" w:eastAsiaTheme="majorEastAsia" w:hAnsi="Arial" w:cstheme="majorBidi"/>
      <w:b/>
      <w:spacing w:val="-10"/>
      <w:kern w:val="28"/>
      <w:sz w:val="4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0489D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C0926"/>
    <w:rPr>
      <w:rFonts w:ascii="Times New Roman" w:eastAsiaTheme="majorEastAsia" w:hAnsi="Times New Roman" w:cstheme="majorBidi"/>
      <w:i/>
      <w:iCs/>
      <w:color w:val="000000" w:themeColor="text1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E44566"/>
  </w:style>
  <w:style w:type="character" w:customStyle="1" w:styleId="BodyTextChar">
    <w:name w:val="Body Text Char"/>
    <w:basedOn w:val="DefaultParagraphFont"/>
    <w:link w:val="BodyText"/>
    <w:uiPriority w:val="99"/>
    <w:rsid w:val="00E44566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E44566"/>
  </w:style>
  <w:style w:type="paragraph" w:customStyle="1" w:styleId="Compact">
    <w:name w:val="Compact"/>
    <w:basedOn w:val="BodyText"/>
    <w:qFormat/>
    <w:rsid w:val="00CC27E2"/>
    <w:pPr>
      <w:spacing w:before="36" w:after="36"/>
    </w:pPr>
  </w:style>
  <w:style w:type="paragraph" w:customStyle="1" w:styleId="TableCaption">
    <w:name w:val="Table Caption"/>
    <w:basedOn w:val="Compact"/>
    <w:qFormat/>
    <w:rsid w:val="00F54E38"/>
    <w:pPr>
      <w:spacing w:before="120" w:after="0"/>
    </w:pPr>
    <w:rPr>
      <w:iCs/>
    </w:rPr>
  </w:style>
  <w:style w:type="paragraph" w:styleId="Date">
    <w:name w:val="Date"/>
    <w:basedOn w:val="Normal"/>
    <w:next w:val="Normal"/>
    <w:link w:val="DateChar"/>
    <w:uiPriority w:val="99"/>
    <w:unhideWhenUsed/>
    <w:rsid w:val="006F1663"/>
    <w:pPr>
      <w:spacing w:after="200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F1663"/>
    <w:rPr>
      <w:rFonts w:ascii="Times New Roman" w:hAnsi="Times New Roman"/>
    </w:rPr>
  </w:style>
  <w:style w:type="paragraph" w:customStyle="1" w:styleId="Author">
    <w:name w:val="Author"/>
    <w:basedOn w:val="BodyText"/>
    <w:qFormat/>
    <w:rsid w:val="006F1663"/>
    <w:pPr>
      <w:spacing w:before="0" w:after="20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ma-Gregson, Keith@Waterboards</dc:creator>
  <cp:keywords/>
  <dc:description/>
  <cp:lastModifiedBy>Bouma-Gregson, Keith@Waterboards</cp:lastModifiedBy>
  <cp:revision>27</cp:revision>
  <dcterms:created xsi:type="dcterms:W3CDTF">2020-01-03T20:14:00Z</dcterms:created>
  <dcterms:modified xsi:type="dcterms:W3CDTF">2020-01-03T20:48:00Z</dcterms:modified>
</cp:coreProperties>
</file>